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90" w:type="dxa"/>
        <w:tblInd w:w="-743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890"/>
      </w:tblGrid>
      <w:tr w:rsidR="00B16F4F" w14:paraId="572C86C7" w14:textId="77777777" w:rsidTr="00B16F4F">
        <w:trPr>
          <w:trHeight w:val="2126"/>
        </w:trPr>
        <w:tc>
          <w:tcPr>
            <w:tcW w:w="10890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E05513" w14:textId="1B556308" w:rsidR="00B16F4F" w:rsidRDefault="00B16F4F">
            <w:pPr>
              <w:spacing w:after="0" w:line="240" w:lineRule="auto"/>
              <w:rPr>
                <w:color w:val="000000" w:themeColor="text1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6398F728" wp14:editId="79ED2FF2">
                  <wp:simplePos x="0" y="0"/>
                  <wp:positionH relativeFrom="column">
                    <wp:posOffset>-109220</wp:posOffset>
                  </wp:positionH>
                  <wp:positionV relativeFrom="paragraph">
                    <wp:posOffset>104775</wp:posOffset>
                  </wp:positionV>
                  <wp:extent cx="6777990" cy="1275080"/>
                  <wp:effectExtent l="0" t="0" r="3810" b="1270"/>
                  <wp:wrapNone/>
                  <wp:docPr id="1" name="Picture 1" descr="AIT Letter he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IT Letter he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52" t="1688" r="5409" b="859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77990" cy="12750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70BC1A33" w14:textId="5F087CF6" w:rsidR="00B16F4F" w:rsidRDefault="000D0F08" w:rsidP="000D0F08">
      <w:pPr>
        <w:ind w:left="720" w:hanging="360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Hlk32962813"/>
      <w:bookmarkStart w:id="1" w:name="_Hlk32962619"/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    </w:t>
      </w:r>
      <w:r w:rsidR="00B16F4F">
        <w:rPr>
          <w:rFonts w:ascii="Times New Roman" w:hAnsi="Times New Roman" w:cs="Times New Roman"/>
          <w:b/>
          <w:bCs/>
          <w:sz w:val="28"/>
          <w:szCs w:val="28"/>
        </w:rPr>
        <w:t>PART A</w:t>
      </w:r>
    </w:p>
    <w:p w14:paraId="7B4617B3" w14:textId="4B1C8488" w:rsidR="00B16F4F" w:rsidRDefault="00B16F4F" w:rsidP="00B16F4F">
      <w:pPr>
        <w:ind w:left="720" w:hanging="36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ANSWER </w:t>
      </w:r>
      <w:r w:rsidR="006F38E4">
        <w:rPr>
          <w:rFonts w:ascii="Times New Roman" w:hAnsi="Times New Roman" w:cs="Times New Roman"/>
          <w:b/>
          <w:bCs/>
          <w:sz w:val="28"/>
          <w:szCs w:val="28"/>
        </w:rPr>
        <w:t>THREE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QUESTIONS </w:t>
      </w:r>
      <w:r w:rsidR="005459FD">
        <w:rPr>
          <w:rFonts w:ascii="Times New Roman" w:hAnsi="Times New Roman" w:cs="Times New Roman"/>
          <w:b/>
          <w:bCs/>
          <w:sz w:val="28"/>
          <w:szCs w:val="28"/>
        </w:rPr>
        <w:t>FROM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THIS SECTION</w:t>
      </w:r>
      <w:bookmarkEnd w:id="1"/>
    </w:p>
    <w:bookmarkEnd w:id="0"/>
    <w:p w14:paraId="7ED05075" w14:textId="3B107986" w:rsidR="00962A19" w:rsidRPr="00962A19" w:rsidRDefault="00962A19" w:rsidP="00962A19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62A19">
        <w:rPr>
          <w:rFonts w:ascii="Times New Roman" w:hAnsi="Times New Roman" w:cs="Times New Roman"/>
          <w:b/>
          <w:bCs/>
          <w:sz w:val="28"/>
          <w:szCs w:val="28"/>
        </w:rPr>
        <w:t xml:space="preserve">Question </w:t>
      </w:r>
      <w:r w:rsidR="005459FD">
        <w:rPr>
          <w:rFonts w:ascii="Times New Roman" w:hAnsi="Times New Roman" w:cs="Times New Roman"/>
          <w:b/>
          <w:bCs/>
          <w:sz w:val="28"/>
          <w:szCs w:val="28"/>
        </w:rPr>
        <w:t>1</w:t>
      </w:r>
    </w:p>
    <w:p w14:paraId="556C7FE9" w14:textId="31C1529F" w:rsidR="00E67344" w:rsidRDefault="00962A19" w:rsidP="00962A1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962A19">
        <w:rPr>
          <w:rFonts w:ascii="Times New Roman" w:hAnsi="Times New Roman" w:cs="Times New Roman"/>
          <w:sz w:val="28"/>
          <w:szCs w:val="28"/>
        </w:rPr>
        <w:t xml:space="preserve">You have </w:t>
      </w:r>
      <w:r w:rsidR="005459FD">
        <w:rPr>
          <w:rFonts w:ascii="Times New Roman" w:hAnsi="Times New Roman" w:cs="Times New Roman"/>
          <w:sz w:val="28"/>
          <w:szCs w:val="28"/>
        </w:rPr>
        <w:t>b</w:t>
      </w:r>
      <w:r w:rsidRPr="00962A19">
        <w:rPr>
          <w:rFonts w:ascii="Times New Roman" w:hAnsi="Times New Roman" w:cs="Times New Roman"/>
          <w:sz w:val="28"/>
          <w:szCs w:val="28"/>
        </w:rPr>
        <w:t>ee</w:t>
      </w:r>
      <w:r w:rsidR="005459FD">
        <w:rPr>
          <w:rFonts w:ascii="Times New Roman" w:hAnsi="Times New Roman" w:cs="Times New Roman"/>
          <w:sz w:val="28"/>
          <w:szCs w:val="28"/>
        </w:rPr>
        <w:t>n</w:t>
      </w:r>
      <w:r w:rsidRPr="00962A19">
        <w:rPr>
          <w:rFonts w:ascii="Times New Roman" w:hAnsi="Times New Roman" w:cs="Times New Roman"/>
          <w:sz w:val="28"/>
          <w:szCs w:val="28"/>
        </w:rPr>
        <w:t xml:space="preserve"> called to give a talk on </w:t>
      </w:r>
      <w:r w:rsidR="00712CD2">
        <w:rPr>
          <w:rFonts w:ascii="Times New Roman" w:hAnsi="Times New Roman" w:cs="Times New Roman"/>
          <w:sz w:val="28"/>
          <w:szCs w:val="28"/>
        </w:rPr>
        <w:t>formulation of strategy, explain in detail the components of strategy formulation.</w:t>
      </w:r>
      <w:r w:rsidR="00E67344">
        <w:rPr>
          <w:rFonts w:ascii="Times New Roman" w:hAnsi="Times New Roman" w:cs="Times New Roman"/>
          <w:sz w:val="28"/>
          <w:szCs w:val="28"/>
        </w:rPr>
        <w:t xml:space="preserve"> Explain any 5 relevant points essential to your presentation using a suitable example.                                  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69"/>
        <w:gridCol w:w="4129"/>
        <w:gridCol w:w="1086"/>
      </w:tblGrid>
      <w:tr w:rsidR="00BD0AD0" w:rsidRPr="0031536E" w14:paraId="09BBF332" w14:textId="77777777" w:rsidTr="00BD0AD0">
        <w:tc>
          <w:tcPr>
            <w:tcW w:w="4169" w:type="dxa"/>
            <w:shd w:val="clear" w:color="auto" w:fill="auto"/>
          </w:tcPr>
          <w:p w14:paraId="2B56633C" w14:textId="77777777" w:rsidR="00BD0AD0" w:rsidRPr="0031536E" w:rsidRDefault="00BD0AD0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Major Topic</w:t>
            </w:r>
          </w:p>
          <w:p w14:paraId="2C29B5E9" w14:textId="118953FA" w:rsidR="00BD0AD0" w:rsidRPr="0031536E" w:rsidRDefault="00BD0AD0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Corporate strategies</w:t>
            </w:r>
          </w:p>
        </w:tc>
        <w:tc>
          <w:tcPr>
            <w:tcW w:w="4129" w:type="dxa"/>
            <w:shd w:val="clear" w:color="auto" w:fill="auto"/>
          </w:tcPr>
          <w:p w14:paraId="57347F90" w14:textId="77777777" w:rsidR="00BD0AD0" w:rsidRPr="0031536E" w:rsidRDefault="00BD0AD0" w:rsidP="00C568F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sz w:val="24"/>
                <w:szCs w:val="24"/>
              </w:rPr>
              <w:t>Blooms Designation</w:t>
            </w:r>
          </w:p>
          <w:p w14:paraId="106739E0" w14:textId="4D40ED2C" w:rsidR="00BD0AD0" w:rsidRPr="0031536E" w:rsidRDefault="00BD0AD0" w:rsidP="00C568F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P</w:t>
            </w:r>
          </w:p>
        </w:tc>
        <w:tc>
          <w:tcPr>
            <w:tcW w:w="1086" w:type="dxa"/>
            <w:shd w:val="clear" w:color="auto" w:fill="auto"/>
          </w:tcPr>
          <w:p w14:paraId="6323F700" w14:textId="77777777" w:rsidR="00BD0AD0" w:rsidRPr="0031536E" w:rsidRDefault="00BD0AD0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Score</w:t>
            </w:r>
          </w:p>
          <w:p w14:paraId="75C7B6C7" w14:textId="189F40BC" w:rsidR="00BD0AD0" w:rsidRPr="0031536E" w:rsidRDefault="00BD0AD0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7</w:t>
            </w:r>
          </w:p>
        </w:tc>
      </w:tr>
    </w:tbl>
    <w:p w14:paraId="7A4A5E34" w14:textId="5A76DAAD" w:rsidR="00BD0AD0" w:rsidRPr="00962A19" w:rsidRDefault="00E67344" w:rsidP="00962A1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ost strategies are bound to fail if proper care is not taken, to ensure that strategies remain on course. Using a suitable example d</w:t>
      </w:r>
      <w:r w:rsidR="00712CD2">
        <w:rPr>
          <w:rFonts w:ascii="Times New Roman" w:hAnsi="Times New Roman" w:cs="Times New Roman"/>
          <w:sz w:val="28"/>
          <w:szCs w:val="28"/>
        </w:rPr>
        <w:t xml:space="preserve">iscuss in detail </w:t>
      </w:r>
      <w:r>
        <w:rPr>
          <w:rFonts w:ascii="Times New Roman" w:hAnsi="Times New Roman" w:cs="Times New Roman"/>
          <w:sz w:val="28"/>
          <w:szCs w:val="28"/>
        </w:rPr>
        <w:t>five</w:t>
      </w:r>
      <w:r w:rsidR="00712CD2">
        <w:rPr>
          <w:rFonts w:ascii="Times New Roman" w:hAnsi="Times New Roman" w:cs="Times New Roman"/>
          <w:sz w:val="28"/>
          <w:szCs w:val="28"/>
        </w:rPr>
        <w:t xml:space="preserve"> various factors to be considered when implementing a </w:t>
      </w:r>
      <w:r w:rsidR="00BD0AD0">
        <w:rPr>
          <w:rFonts w:ascii="Times New Roman" w:hAnsi="Times New Roman" w:cs="Times New Roman"/>
          <w:sz w:val="28"/>
          <w:szCs w:val="28"/>
        </w:rPr>
        <w:t xml:space="preserve">global </w:t>
      </w:r>
      <w:r w:rsidR="00712CD2">
        <w:rPr>
          <w:rFonts w:ascii="Times New Roman" w:hAnsi="Times New Roman" w:cs="Times New Roman"/>
          <w:sz w:val="28"/>
          <w:szCs w:val="28"/>
        </w:rPr>
        <w:t>strategy</w:t>
      </w:r>
      <w:r w:rsidR="00962A19" w:rsidRPr="00962A19">
        <w:rPr>
          <w:rFonts w:ascii="Times New Roman" w:hAnsi="Times New Roman" w:cs="Times New Roman"/>
          <w:sz w:val="28"/>
          <w:szCs w:val="28"/>
        </w:rPr>
        <w:t>.</w:t>
      </w:r>
      <w:r w:rsidR="00962A19" w:rsidRPr="00962A1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62A19">
        <w:rPr>
          <w:rFonts w:ascii="Times New Roman" w:hAnsi="Times New Roman" w:cs="Times New Roman"/>
          <w:b/>
          <w:bCs/>
          <w:sz w:val="28"/>
          <w:szCs w:val="28"/>
        </w:rPr>
        <w:tab/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69"/>
        <w:gridCol w:w="4129"/>
        <w:gridCol w:w="1086"/>
      </w:tblGrid>
      <w:tr w:rsidR="00BD0AD0" w:rsidRPr="0031536E" w14:paraId="4D2FEE41" w14:textId="77777777" w:rsidTr="00C568F5">
        <w:tc>
          <w:tcPr>
            <w:tcW w:w="4169" w:type="dxa"/>
            <w:shd w:val="clear" w:color="auto" w:fill="auto"/>
          </w:tcPr>
          <w:p w14:paraId="120CFB36" w14:textId="77777777" w:rsidR="00BD0AD0" w:rsidRPr="0031536E" w:rsidRDefault="00BD0AD0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Major Topic</w:t>
            </w:r>
          </w:p>
          <w:p w14:paraId="170E0616" w14:textId="4AFEE730" w:rsidR="00BD0AD0" w:rsidRPr="0031536E" w:rsidRDefault="00BD0AD0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Global business strategy</w:t>
            </w:r>
          </w:p>
        </w:tc>
        <w:tc>
          <w:tcPr>
            <w:tcW w:w="4129" w:type="dxa"/>
            <w:shd w:val="clear" w:color="auto" w:fill="auto"/>
          </w:tcPr>
          <w:p w14:paraId="100C27B4" w14:textId="77777777" w:rsidR="00BD0AD0" w:rsidRPr="0031536E" w:rsidRDefault="00BD0AD0" w:rsidP="00C568F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sz w:val="24"/>
                <w:szCs w:val="24"/>
              </w:rPr>
              <w:t>Blooms Designation</w:t>
            </w:r>
          </w:p>
          <w:p w14:paraId="3D5BD039" w14:textId="77777777" w:rsidR="00BD0AD0" w:rsidRPr="0031536E" w:rsidRDefault="00BD0AD0" w:rsidP="00C568F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sz w:val="24"/>
                <w:szCs w:val="24"/>
              </w:rPr>
              <w:t>CR</w:t>
            </w:r>
          </w:p>
        </w:tc>
        <w:tc>
          <w:tcPr>
            <w:tcW w:w="1086" w:type="dxa"/>
            <w:shd w:val="clear" w:color="auto" w:fill="auto"/>
          </w:tcPr>
          <w:p w14:paraId="064FFE84" w14:textId="77777777" w:rsidR="00BD0AD0" w:rsidRPr="0031536E" w:rsidRDefault="00BD0AD0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Score</w:t>
            </w:r>
          </w:p>
          <w:p w14:paraId="45E3BF55" w14:textId="77777777" w:rsidR="00BD0AD0" w:rsidRPr="0031536E" w:rsidRDefault="00BD0AD0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7</w:t>
            </w:r>
          </w:p>
        </w:tc>
      </w:tr>
    </w:tbl>
    <w:p w14:paraId="432670DE" w14:textId="15BC77BE" w:rsidR="00962A19" w:rsidRPr="00962A19" w:rsidRDefault="00962A19" w:rsidP="00BD0AD0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</w:p>
    <w:p w14:paraId="096FABDF" w14:textId="7C34CB6C" w:rsidR="00D55C77" w:rsidRPr="00D55C77" w:rsidRDefault="00D55C77" w:rsidP="00962A1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ost organizations seem not to understand the need for strategy evaluation. Using a suitable example e</w:t>
      </w:r>
      <w:r w:rsidR="00962A19" w:rsidRPr="00E234CF">
        <w:rPr>
          <w:rFonts w:ascii="Times New Roman" w:hAnsi="Times New Roman" w:cs="Times New Roman"/>
          <w:sz w:val="28"/>
          <w:szCs w:val="28"/>
        </w:rPr>
        <w:t xml:space="preserve">xplain </w:t>
      </w:r>
      <w:r w:rsidR="00712CD2">
        <w:rPr>
          <w:rFonts w:ascii="Times New Roman" w:hAnsi="Times New Roman" w:cs="Times New Roman"/>
          <w:sz w:val="28"/>
          <w:szCs w:val="28"/>
        </w:rPr>
        <w:t xml:space="preserve">the relevance of </w:t>
      </w:r>
      <w:r w:rsidR="00BD0AD0">
        <w:rPr>
          <w:rFonts w:ascii="Times New Roman" w:hAnsi="Times New Roman" w:cs="Times New Roman"/>
          <w:sz w:val="28"/>
          <w:szCs w:val="28"/>
        </w:rPr>
        <w:t xml:space="preserve">competitor </w:t>
      </w:r>
      <w:r w:rsidR="00712CD2">
        <w:rPr>
          <w:rFonts w:ascii="Times New Roman" w:hAnsi="Times New Roman" w:cs="Times New Roman"/>
          <w:sz w:val="28"/>
          <w:szCs w:val="28"/>
        </w:rPr>
        <w:t>strategy evaluation and the benefits to be derived from strategy implementation.</w:t>
      </w:r>
      <w:r w:rsidR="00E234CF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69"/>
        <w:gridCol w:w="4129"/>
        <w:gridCol w:w="1086"/>
      </w:tblGrid>
      <w:tr w:rsidR="00BD0AD0" w:rsidRPr="0031536E" w14:paraId="5D337733" w14:textId="77777777" w:rsidTr="00C568F5">
        <w:tc>
          <w:tcPr>
            <w:tcW w:w="4169" w:type="dxa"/>
            <w:shd w:val="clear" w:color="auto" w:fill="auto"/>
          </w:tcPr>
          <w:p w14:paraId="4ED77E76" w14:textId="77777777" w:rsidR="00BD0AD0" w:rsidRPr="0031536E" w:rsidRDefault="00BD0AD0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Major Topic</w:t>
            </w:r>
          </w:p>
          <w:p w14:paraId="3C1B47AA" w14:textId="67865EEC" w:rsidR="00BD0AD0" w:rsidRPr="0031536E" w:rsidRDefault="00BD0AD0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Industry and competitor analysis</w:t>
            </w:r>
          </w:p>
        </w:tc>
        <w:tc>
          <w:tcPr>
            <w:tcW w:w="4129" w:type="dxa"/>
            <w:shd w:val="clear" w:color="auto" w:fill="auto"/>
          </w:tcPr>
          <w:p w14:paraId="7D991394" w14:textId="77777777" w:rsidR="00BD0AD0" w:rsidRPr="0031536E" w:rsidRDefault="00BD0AD0" w:rsidP="00C568F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sz w:val="24"/>
                <w:szCs w:val="24"/>
              </w:rPr>
              <w:t>Blooms Designation</w:t>
            </w:r>
          </w:p>
          <w:p w14:paraId="74911843" w14:textId="77777777" w:rsidR="00BD0AD0" w:rsidRPr="0031536E" w:rsidRDefault="00BD0AD0" w:rsidP="00C568F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sz w:val="24"/>
                <w:szCs w:val="24"/>
              </w:rPr>
              <w:t>CR</w:t>
            </w:r>
          </w:p>
        </w:tc>
        <w:tc>
          <w:tcPr>
            <w:tcW w:w="1086" w:type="dxa"/>
            <w:shd w:val="clear" w:color="auto" w:fill="auto"/>
          </w:tcPr>
          <w:p w14:paraId="7D5CBA26" w14:textId="77777777" w:rsidR="00BD0AD0" w:rsidRPr="0031536E" w:rsidRDefault="00BD0AD0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Score</w:t>
            </w:r>
          </w:p>
          <w:p w14:paraId="695E2EBA" w14:textId="75698FF1" w:rsidR="00BD0AD0" w:rsidRPr="0031536E" w:rsidRDefault="00BD0AD0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6</w:t>
            </w:r>
          </w:p>
        </w:tc>
      </w:tr>
    </w:tbl>
    <w:p w14:paraId="15ECE30E" w14:textId="41EEAF97" w:rsidR="00E83F19" w:rsidRPr="00E83F19" w:rsidRDefault="00E83F19" w:rsidP="00E83F19">
      <w:pPr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r w:rsidRPr="00E83F19">
        <w:rPr>
          <w:rFonts w:ascii="Times New Roman" w:hAnsi="Times New Roman" w:cs="Times New Roman"/>
          <w:b/>
          <w:bCs/>
          <w:sz w:val="28"/>
          <w:szCs w:val="28"/>
        </w:rPr>
        <w:t xml:space="preserve">     </w:t>
      </w:r>
      <w:bookmarkStart w:id="2" w:name="_Hlk86831574"/>
      <w:r w:rsidRPr="00E83F19">
        <w:rPr>
          <w:rFonts w:ascii="Times New Roman" w:hAnsi="Times New Roman" w:cs="Times New Roman"/>
          <w:b/>
          <w:bCs/>
          <w:sz w:val="28"/>
          <w:szCs w:val="28"/>
        </w:rPr>
        <w:t>Total = [</w:t>
      </w:r>
      <w:r w:rsidR="00E67344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BD0AD0">
        <w:rPr>
          <w:rFonts w:ascii="Times New Roman" w:hAnsi="Times New Roman" w:cs="Times New Roman"/>
          <w:b/>
          <w:bCs/>
          <w:sz w:val="28"/>
          <w:szCs w:val="28"/>
        </w:rPr>
        <w:t>0</w:t>
      </w:r>
      <w:r w:rsidRPr="00E83F19">
        <w:rPr>
          <w:rFonts w:ascii="Times New Roman" w:hAnsi="Times New Roman" w:cs="Times New Roman"/>
          <w:b/>
          <w:bCs/>
          <w:sz w:val="28"/>
          <w:szCs w:val="28"/>
        </w:rPr>
        <w:t xml:space="preserve"> Marks]</w:t>
      </w:r>
      <w:bookmarkEnd w:id="2"/>
    </w:p>
    <w:p w14:paraId="76C318F6" w14:textId="77777777" w:rsidR="00D55C77" w:rsidRDefault="00D55C77" w:rsidP="00E83F19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F591D61" w14:textId="77777777" w:rsidR="00D55C77" w:rsidRDefault="00D55C77" w:rsidP="00E83F19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634603A" w14:textId="35A17D85" w:rsidR="00E83F19" w:rsidRPr="00E83F19" w:rsidRDefault="00E83F19" w:rsidP="00E83F19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83F19">
        <w:rPr>
          <w:rFonts w:ascii="Times New Roman" w:hAnsi="Times New Roman" w:cs="Times New Roman"/>
          <w:b/>
          <w:bCs/>
          <w:sz w:val="28"/>
          <w:szCs w:val="28"/>
        </w:rPr>
        <w:t xml:space="preserve">Question </w:t>
      </w:r>
      <w:r w:rsidR="005459FD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0678E34D" w14:textId="77777777" w:rsidR="00BD0AD0" w:rsidRPr="00BD0AD0" w:rsidRDefault="00D55C77" w:rsidP="00E83F1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bookmarkStart w:id="3" w:name="_Hlk86831617"/>
      <w:r>
        <w:rPr>
          <w:rFonts w:ascii="Times New Roman" w:hAnsi="Times New Roman" w:cs="Times New Roman"/>
          <w:sz w:val="28"/>
          <w:szCs w:val="28"/>
        </w:rPr>
        <w:lastRenderedPageBreak/>
        <w:t xml:space="preserve">Why should a bank pursue a stability strategy, explain the situations that calls for stability strategy and </w:t>
      </w:r>
      <w:r w:rsidR="002871D9" w:rsidRPr="002871D9">
        <w:rPr>
          <w:rFonts w:ascii="Times New Roman" w:hAnsi="Times New Roman" w:cs="Times New Roman"/>
          <w:sz w:val="28"/>
          <w:szCs w:val="28"/>
        </w:rPr>
        <w:t>discuss the reasons for the adoption of stability strategy</w:t>
      </w:r>
      <w:r>
        <w:rPr>
          <w:rFonts w:ascii="Times New Roman" w:hAnsi="Times New Roman" w:cs="Times New Roman"/>
          <w:sz w:val="28"/>
          <w:szCs w:val="28"/>
        </w:rPr>
        <w:t xml:space="preserve"> in the banking sector</w:t>
      </w:r>
      <w:r w:rsidR="00E83F19" w:rsidRPr="002871D9">
        <w:rPr>
          <w:rFonts w:ascii="Times New Roman" w:hAnsi="Times New Roman" w:cs="Times New Roman"/>
          <w:sz w:val="28"/>
          <w:szCs w:val="28"/>
        </w:rPr>
        <w:t>?</w:t>
      </w:r>
      <w:r w:rsidR="00E83F19" w:rsidRPr="002871D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</w:t>
      </w:r>
      <w:r w:rsidR="00E83F19" w:rsidRPr="002871D9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E83F19" w:rsidRPr="002871D9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2871D9" w:rsidRPr="002871D9">
        <w:rPr>
          <w:rFonts w:ascii="Times New Roman" w:hAnsi="Times New Roman" w:cs="Times New Roman"/>
          <w:b/>
          <w:bCs/>
          <w:sz w:val="28"/>
          <w:szCs w:val="28"/>
        </w:rPr>
        <w:t xml:space="preserve">          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69"/>
        <w:gridCol w:w="4129"/>
        <w:gridCol w:w="1086"/>
      </w:tblGrid>
      <w:tr w:rsidR="00BD0AD0" w:rsidRPr="0031536E" w14:paraId="7DA07ABE" w14:textId="77777777" w:rsidTr="00C568F5">
        <w:tc>
          <w:tcPr>
            <w:tcW w:w="4169" w:type="dxa"/>
            <w:shd w:val="clear" w:color="auto" w:fill="auto"/>
          </w:tcPr>
          <w:p w14:paraId="66B4B618" w14:textId="77777777" w:rsidR="00BD0AD0" w:rsidRPr="0031536E" w:rsidRDefault="00BD0AD0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Major Topic</w:t>
            </w:r>
          </w:p>
          <w:p w14:paraId="3DBAAE9B" w14:textId="5D7BDF3C" w:rsidR="00BD0AD0" w:rsidRPr="0031536E" w:rsidRDefault="00FA7BAD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Restructuring businesses</w:t>
            </w:r>
          </w:p>
        </w:tc>
        <w:tc>
          <w:tcPr>
            <w:tcW w:w="4129" w:type="dxa"/>
            <w:shd w:val="clear" w:color="auto" w:fill="auto"/>
          </w:tcPr>
          <w:p w14:paraId="3DC93BC3" w14:textId="77777777" w:rsidR="00BD0AD0" w:rsidRPr="0031536E" w:rsidRDefault="00BD0AD0" w:rsidP="00C568F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sz w:val="24"/>
                <w:szCs w:val="24"/>
              </w:rPr>
              <w:t>Blooms Designation</w:t>
            </w:r>
          </w:p>
          <w:p w14:paraId="6C067E4E" w14:textId="77777777" w:rsidR="00BD0AD0" w:rsidRPr="0031536E" w:rsidRDefault="00BD0AD0" w:rsidP="00C568F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P</w:t>
            </w:r>
          </w:p>
        </w:tc>
        <w:tc>
          <w:tcPr>
            <w:tcW w:w="1086" w:type="dxa"/>
            <w:shd w:val="clear" w:color="auto" w:fill="auto"/>
          </w:tcPr>
          <w:p w14:paraId="502867B4" w14:textId="77777777" w:rsidR="00BD0AD0" w:rsidRPr="0031536E" w:rsidRDefault="00BD0AD0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Score</w:t>
            </w:r>
          </w:p>
          <w:p w14:paraId="391F377D" w14:textId="77777777" w:rsidR="00BD0AD0" w:rsidRPr="0031536E" w:rsidRDefault="00BD0AD0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7</w:t>
            </w:r>
          </w:p>
        </w:tc>
      </w:tr>
    </w:tbl>
    <w:p w14:paraId="42345894" w14:textId="77777777" w:rsidR="00BD0AD0" w:rsidRPr="00BD0AD0" w:rsidRDefault="00D55C77" w:rsidP="00E83F1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elcom has of late been recording low sales and low patronage. Di</w:t>
      </w:r>
      <w:r w:rsidR="00317E9A">
        <w:rPr>
          <w:rFonts w:ascii="Times New Roman" w:hAnsi="Times New Roman" w:cs="Times New Roman"/>
          <w:sz w:val="28"/>
          <w:szCs w:val="28"/>
        </w:rPr>
        <w:t xml:space="preserve">scuss in </w:t>
      </w:r>
      <w:r>
        <w:rPr>
          <w:rFonts w:ascii="Times New Roman" w:hAnsi="Times New Roman" w:cs="Times New Roman"/>
          <w:sz w:val="28"/>
          <w:szCs w:val="28"/>
        </w:rPr>
        <w:t>in detail the major strategy options available to Melcom and assess the viability of each option.</w:t>
      </w:r>
      <w:r w:rsidR="00317E9A">
        <w:rPr>
          <w:rFonts w:ascii="Times New Roman" w:hAnsi="Times New Roman" w:cs="Times New Roman"/>
          <w:sz w:val="28"/>
          <w:szCs w:val="28"/>
        </w:rPr>
        <w:tab/>
      </w:r>
      <w:r w:rsidR="00317E9A">
        <w:rPr>
          <w:rFonts w:ascii="Times New Roman" w:hAnsi="Times New Roman" w:cs="Times New Roman"/>
          <w:sz w:val="28"/>
          <w:szCs w:val="28"/>
        </w:rPr>
        <w:tab/>
      </w:r>
      <w:r w:rsidR="00317E9A">
        <w:rPr>
          <w:rFonts w:ascii="Times New Roman" w:hAnsi="Times New Roman" w:cs="Times New Roman"/>
          <w:sz w:val="28"/>
          <w:szCs w:val="28"/>
        </w:rPr>
        <w:tab/>
      </w:r>
      <w:r w:rsidR="00317E9A">
        <w:rPr>
          <w:rFonts w:ascii="Times New Roman" w:hAnsi="Times New Roman" w:cs="Times New Roman"/>
          <w:sz w:val="28"/>
          <w:szCs w:val="28"/>
        </w:rPr>
        <w:tab/>
      </w:r>
      <w:r w:rsidR="00317E9A">
        <w:rPr>
          <w:rFonts w:ascii="Times New Roman" w:hAnsi="Times New Roman" w:cs="Times New Roman"/>
          <w:sz w:val="28"/>
          <w:szCs w:val="28"/>
        </w:rPr>
        <w:tab/>
      </w:r>
      <w:r w:rsidR="00317E9A">
        <w:rPr>
          <w:rFonts w:ascii="Times New Roman" w:hAnsi="Times New Roman" w:cs="Times New Roman"/>
          <w:sz w:val="28"/>
          <w:szCs w:val="28"/>
        </w:rPr>
        <w:tab/>
      </w:r>
      <w:r w:rsidR="00317E9A">
        <w:rPr>
          <w:rFonts w:ascii="Times New Roman" w:hAnsi="Times New Roman" w:cs="Times New Roman"/>
          <w:sz w:val="28"/>
          <w:szCs w:val="28"/>
        </w:rPr>
        <w:tab/>
      </w:r>
      <w:r w:rsidR="00E83F19" w:rsidRPr="002871D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871D9" w:rsidRPr="002871D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69"/>
        <w:gridCol w:w="4129"/>
        <w:gridCol w:w="1086"/>
      </w:tblGrid>
      <w:tr w:rsidR="00BD0AD0" w:rsidRPr="0031536E" w14:paraId="1F7D5BFB" w14:textId="77777777" w:rsidTr="00C568F5">
        <w:tc>
          <w:tcPr>
            <w:tcW w:w="4169" w:type="dxa"/>
            <w:shd w:val="clear" w:color="auto" w:fill="auto"/>
          </w:tcPr>
          <w:p w14:paraId="6D370286" w14:textId="77777777" w:rsidR="00BD0AD0" w:rsidRPr="0031536E" w:rsidRDefault="00BD0AD0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Major Topic</w:t>
            </w:r>
          </w:p>
          <w:p w14:paraId="7268C9EF" w14:textId="77777777" w:rsidR="00BD0AD0" w:rsidRPr="0031536E" w:rsidRDefault="00BD0AD0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Corporate strategies</w:t>
            </w:r>
          </w:p>
        </w:tc>
        <w:tc>
          <w:tcPr>
            <w:tcW w:w="4129" w:type="dxa"/>
            <w:shd w:val="clear" w:color="auto" w:fill="auto"/>
          </w:tcPr>
          <w:p w14:paraId="3917CE62" w14:textId="77777777" w:rsidR="00BD0AD0" w:rsidRPr="0031536E" w:rsidRDefault="00BD0AD0" w:rsidP="00C568F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sz w:val="24"/>
                <w:szCs w:val="24"/>
              </w:rPr>
              <w:t>Blooms Designation</w:t>
            </w:r>
          </w:p>
          <w:p w14:paraId="6155697B" w14:textId="77777777" w:rsidR="00BD0AD0" w:rsidRPr="0031536E" w:rsidRDefault="00BD0AD0" w:rsidP="00C568F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P</w:t>
            </w:r>
          </w:p>
        </w:tc>
        <w:tc>
          <w:tcPr>
            <w:tcW w:w="1086" w:type="dxa"/>
            <w:shd w:val="clear" w:color="auto" w:fill="auto"/>
          </w:tcPr>
          <w:p w14:paraId="24BC7265" w14:textId="77777777" w:rsidR="00BD0AD0" w:rsidRPr="0031536E" w:rsidRDefault="00BD0AD0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Score</w:t>
            </w:r>
          </w:p>
          <w:p w14:paraId="6C7D56F1" w14:textId="77777777" w:rsidR="00BD0AD0" w:rsidRPr="0031536E" w:rsidRDefault="00BD0AD0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7</w:t>
            </w:r>
          </w:p>
        </w:tc>
      </w:tr>
    </w:tbl>
    <w:p w14:paraId="20D711D3" w14:textId="77777777" w:rsidR="00BD0AD0" w:rsidRPr="00BD0AD0" w:rsidRDefault="00317E9A" w:rsidP="00E83F1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wo students from AIT level 300 are at confused with the difference between divestiture and Divestment, explain to them the difference between the two words with suitable examples.</w:t>
      </w:r>
      <w:r w:rsidR="00E83F19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E83F19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E83F19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E83F19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E83F19"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 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69"/>
        <w:gridCol w:w="4129"/>
        <w:gridCol w:w="1086"/>
      </w:tblGrid>
      <w:tr w:rsidR="00BD0AD0" w:rsidRPr="0031536E" w14:paraId="5426EAEF" w14:textId="77777777" w:rsidTr="00C568F5">
        <w:tc>
          <w:tcPr>
            <w:tcW w:w="4169" w:type="dxa"/>
            <w:shd w:val="clear" w:color="auto" w:fill="auto"/>
          </w:tcPr>
          <w:bookmarkEnd w:id="3"/>
          <w:p w14:paraId="75D392C2" w14:textId="77777777" w:rsidR="00BD0AD0" w:rsidRPr="0031536E" w:rsidRDefault="00BD0AD0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Major Topic</w:t>
            </w:r>
          </w:p>
          <w:p w14:paraId="50B204C7" w14:textId="5AB6552B" w:rsidR="00BD0AD0" w:rsidRPr="0031536E" w:rsidRDefault="00BD0AD0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Global strategies</w:t>
            </w:r>
          </w:p>
        </w:tc>
        <w:tc>
          <w:tcPr>
            <w:tcW w:w="4129" w:type="dxa"/>
            <w:shd w:val="clear" w:color="auto" w:fill="auto"/>
          </w:tcPr>
          <w:p w14:paraId="586E1A23" w14:textId="77777777" w:rsidR="00BD0AD0" w:rsidRPr="0031536E" w:rsidRDefault="00BD0AD0" w:rsidP="00C568F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sz w:val="24"/>
                <w:szCs w:val="24"/>
              </w:rPr>
              <w:t>Blooms Designation</w:t>
            </w:r>
          </w:p>
          <w:p w14:paraId="12ED945F" w14:textId="77777777" w:rsidR="00BD0AD0" w:rsidRPr="0031536E" w:rsidRDefault="00BD0AD0" w:rsidP="00C568F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P</w:t>
            </w:r>
          </w:p>
        </w:tc>
        <w:tc>
          <w:tcPr>
            <w:tcW w:w="1086" w:type="dxa"/>
            <w:shd w:val="clear" w:color="auto" w:fill="auto"/>
          </w:tcPr>
          <w:p w14:paraId="3F61CA51" w14:textId="77777777" w:rsidR="00BD0AD0" w:rsidRPr="0031536E" w:rsidRDefault="00BD0AD0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Score</w:t>
            </w:r>
          </w:p>
          <w:p w14:paraId="259B5C0B" w14:textId="1200DBF4" w:rsidR="00BD0AD0" w:rsidRPr="0031536E" w:rsidRDefault="00BD0AD0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6</w:t>
            </w:r>
          </w:p>
        </w:tc>
      </w:tr>
    </w:tbl>
    <w:p w14:paraId="29FAEB47" w14:textId="65BE1605" w:rsidR="00D55C77" w:rsidRDefault="00BD0AD0" w:rsidP="00BD0AD0">
      <w:pPr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r w:rsidRPr="00E83F19">
        <w:rPr>
          <w:rFonts w:ascii="Times New Roman" w:hAnsi="Times New Roman" w:cs="Times New Roman"/>
          <w:b/>
          <w:bCs/>
          <w:sz w:val="28"/>
          <w:szCs w:val="28"/>
        </w:rPr>
        <w:t>Total = [</w:t>
      </w:r>
      <w:r>
        <w:rPr>
          <w:rFonts w:ascii="Times New Roman" w:hAnsi="Times New Roman" w:cs="Times New Roman"/>
          <w:b/>
          <w:bCs/>
          <w:sz w:val="28"/>
          <w:szCs w:val="28"/>
        </w:rPr>
        <w:t>20</w:t>
      </w:r>
      <w:r w:rsidRPr="00E83F19">
        <w:rPr>
          <w:rFonts w:ascii="Times New Roman" w:hAnsi="Times New Roman" w:cs="Times New Roman"/>
          <w:b/>
          <w:bCs/>
          <w:sz w:val="28"/>
          <w:szCs w:val="28"/>
        </w:rPr>
        <w:t xml:space="preserve"> Marks]</w:t>
      </w:r>
    </w:p>
    <w:p w14:paraId="70DB7D32" w14:textId="294A7F1B" w:rsidR="005459FD" w:rsidRDefault="005459FD" w:rsidP="005459F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459FD">
        <w:rPr>
          <w:rFonts w:ascii="Times New Roman" w:hAnsi="Times New Roman" w:cs="Times New Roman"/>
          <w:b/>
          <w:bCs/>
          <w:sz w:val="28"/>
          <w:szCs w:val="28"/>
        </w:rPr>
        <w:t>Question 3</w:t>
      </w:r>
    </w:p>
    <w:p w14:paraId="07BA3E73" w14:textId="17F34691" w:rsidR="00D55C77" w:rsidRPr="00BD0AD0" w:rsidRDefault="00D55C77" w:rsidP="00D55C7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hy should a bank pursue a merger strategy, explain the situations that calls for merger strategy and </w:t>
      </w:r>
      <w:r w:rsidRPr="002871D9">
        <w:rPr>
          <w:rFonts w:ascii="Times New Roman" w:hAnsi="Times New Roman" w:cs="Times New Roman"/>
          <w:sz w:val="28"/>
          <w:szCs w:val="28"/>
        </w:rPr>
        <w:t xml:space="preserve">discuss the reasons for the adoption of </w:t>
      </w:r>
      <w:r>
        <w:rPr>
          <w:rFonts w:ascii="Times New Roman" w:hAnsi="Times New Roman" w:cs="Times New Roman"/>
          <w:sz w:val="28"/>
          <w:szCs w:val="28"/>
        </w:rPr>
        <w:t xml:space="preserve">merger </w:t>
      </w:r>
      <w:r w:rsidRPr="002871D9">
        <w:rPr>
          <w:rFonts w:ascii="Times New Roman" w:hAnsi="Times New Roman" w:cs="Times New Roman"/>
          <w:sz w:val="28"/>
          <w:szCs w:val="28"/>
        </w:rPr>
        <w:t>strategy</w:t>
      </w:r>
      <w:r>
        <w:rPr>
          <w:rFonts w:ascii="Times New Roman" w:hAnsi="Times New Roman" w:cs="Times New Roman"/>
          <w:sz w:val="28"/>
          <w:szCs w:val="28"/>
        </w:rPr>
        <w:t xml:space="preserve"> in the banking sector</w:t>
      </w:r>
      <w:r w:rsidRPr="002871D9">
        <w:rPr>
          <w:rFonts w:ascii="Times New Roman" w:hAnsi="Times New Roman" w:cs="Times New Roman"/>
          <w:sz w:val="28"/>
          <w:szCs w:val="28"/>
        </w:rPr>
        <w:t>?</w:t>
      </w:r>
      <w:r w:rsidRPr="002871D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</w:t>
      </w:r>
      <w:r w:rsidRPr="002871D9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2871D9">
        <w:rPr>
          <w:rFonts w:ascii="Times New Roman" w:hAnsi="Times New Roman" w:cs="Times New Roman"/>
          <w:b/>
          <w:bCs/>
          <w:sz w:val="28"/>
          <w:szCs w:val="28"/>
        </w:rPr>
        <w:tab/>
        <w:t xml:space="preserve">         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2871D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69"/>
        <w:gridCol w:w="4129"/>
        <w:gridCol w:w="1086"/>
      </w:tblGrid>
      <w:tr w:rsidR="00FA7BAD" w:rsidRPr="0031536E" w14:paraId="2509B4B4" w14:textId="77777777" w:rsidTr="00C568F5">
        <w:tc>
          <w:tcPr>
            <w:tcW w:w="4169" w:type="dxa"/>
            <w:shd w:val="clear" w:color="auto" w:fill="auto"/>
          </w:tcPr>
          <w:p w14:paraId="3F171F5E" w14:textId="77777777" w:rsidR="00FA7BAD" w:rsidRPr="0031536E" w:rsidRDefault="00FA7BAD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Major Topic</w:t>
            </w:r>
          </w:p>
          <w:p w14:paraId="751B41D2" w14:textId="318E9AC0" w:rsidR="00FA7BAD" w:rsidRPr="0031536E" w:rsidRDefault="00FA7BAD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Restructuring businesses</w:t>
            </w:r>
          </w:p>
        </w:tc>
        <w:tc>
          <w:tcPr>
            <w:tcW w:w="4129" w:type="dxa"/>
            <w:shd w:val="clear" w:color="auto" w:fill="auto"/>
          </w:tcPr>
          <w:p w14:paraId="31B90BFA" w14:textId="77777777" w:rsidR="00FA7BAD" w:rsidRPr="0031536E" w:rsidRDefault="00FA7BAD" w:rsidP="00C568F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sz w:val="24"/>
                <w:szCs w:val="24"/>
              </w:rPr>
              <w:t>Blooms Designation</w:t>
            </w:r>
          </w:p>
          <w:p w14:paraId="230D44DF" w14:textId="77777777" w:rsidR="00FA7BAD" w:rsidRPr="0031536E" w:rsidRDefault="00FA7BAD" w:rsidP="00C568F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P</w:t>
            </w:r>
          </w:p>
        </w:tc>
        <w:tc>
          <w:tcPr>
            <w:tcW w:w="1086" w:type="dxa"/>
            <w:shd w:val="clear" w:color="auto" w:fill="auto"/>
          </w:tcPr>
          <w:p w14:paraId="4F17EAB0" w14:textId="77777777" w:rsidR="00FA7BAD" w:rsidRPr="0031536E" w:rsidRDefault="00FA7BAD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Score</w:t>
            </w:r>
          </w:p>
          <w:p w14:paraId="63934D4F" w14:textId="3940C61F" w:rsidR="00FA7BAD" w:rsidRPr="0031536E" w:rsidRDefault="00FA7BAD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7</w:t>
            </w:r>
          </w:p>
        </w:tc>
      </w:tr>
    </w:tbl>
    <w:p w14:paraId="6AE6DF99" w14:textId="3DDCE34D" w:rsidR="00BD0AD0" w:rsidRPr="002871D9" w:rsidRDefault="00BD0AD0" w:rsidP="00BD0AD0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0EFA6C31" w14:textId="6B872DEF" w:rsidR="00D55C77" w:rsidRPr="00FA7BAD" w:rsidRDefault="00D55C77" w:rsidP="00D55C7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anadams has of late been recording low sales and low patronage. Discuss in in detail how swot analysis can be used to revive the fortunes of the company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69"/>
        <w:gridCol w:w="4129"/>
        <w:gridCol w:w="1086"/>
      </w:tblGrid>
      <w:tr w:rsidR="00FA7BAD" w:rsidRPr="0031536E" w14:paraId="38E8757E" w14:textId="77777777" w:rsidTr="00C568F5">
        <w:tc>
          <w:tcPr>
            <w:tcW w:w="4169" w:type="dxa"/>
            <w:shd w:val="clear" w:color="auto" w:fill="auto"/>
          </w:tcPr>
          <w:p w14:paraId="5D685D24" w14:textId="77777777" w:rsidR="00FA7BAD" w:rsidRPr="0031536E" w:rsidRDefault="00FA7BAD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Major Topic</w:t>
            </w:r>
          </w:p>
          <w:p w14:paraId="07CA164F" w14:textId="7571863D" w:rsidR="00FA7BAD" w:rsidRPr="0031536E" w:rsidRDefault="00FA7BAD" w:rsidP="00FA7BAD">
            <w:pPr>
              <w:tabs>
                <w:tab w:val="left" w:pos="6135"/>
              </w:tabs>
              <w:autoSpaceDE w:val="0"/>
              <w:autoSpaceDN w:val="0"/>
              <w:adjustRightInd w:val="0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    Industry and competitor analysis</w:t>
            </w:r>
          </w:p>
        </w:tc>
        <w:tc>
          <w:tcPr>
            <w:tcW w:w="4129" w:type="dxa"/>
            <w:shd w:val="clear" w:color="auto" w:fill="auto"/>
          </w:tcPr>
          <w:p w14:paraId="6EC67B36" w14:textId="77777777" w:rsidR="00FA7BAD" w:rsidRPr="0031536E" w:rsidRDefault="00FA7BAD" w:rsidP="00C568F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sz w:val="24"/>
                <w:szCs w:val="24"/>
              </w:rPr>
              <w:t>Blooms Designation</w:t>
            </w:r>
          </w:p>
          <w:p w14:paraId="4F71AE64" w14:textId="77777777" w:rsidR="00FA7BAD" w:rsidRPr="0031536E" w:rsidRDefault="00FA7BAD" w:rsidP="00C568F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P</w:t>
            </w:r>
          </w:p>
        </w:tc>
        <w:tc>
          <w:tcPr>
            <w:tcW w:w="1086" w:type="dxa"/>
            <w:shd w:val="clear" w:color="auto" w:fill="auto"/>
          </w:tcPr>
          <w:p w14:paraId="573C2232" w14:textId="77777777" w:rsidR="00FA7BAD" w:rsidRPr="0031536E" w:rsidRDefault="00FA7BAD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Score</w:t>
            </w:r>
          </w:p>
          <w:p w14:paraId="38F8B946" w14:textId="05B499A2" w:rsidR="00FA7BAD" w:rsidRPr="0031536E" w:rsidRDefault="00FA7BAD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7</w:t>
            </w:r>
          </w:p>
        </w:tc>
      </w:tr>
    </w:tbl>
    <w:p w14:paraId="38153FEF" w14:textId="40D6E14A" w:rsidR="00D55C77" w:rsidRPr="00FA7BAD" w:rsidRDefault="00D55C77" w:rsidP="00D55C7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Two students from AIT level 300 are at confused with the difference between </w:t>
      </w:r>
      <w:r w:rsidR="00055144">
        <w:rPr>
          <w:rFonts w:ascii="Times New Roman" w:hAnsi="Times New Roman" w:cs="Times New Roman"/>
          <w:sz w:val="28"/>
          <w:szCs w:val="28"/>
        </w:rPr>
        <w:t>Conglomerate</w:t>
      </w:r>
      <w:r>
        <w:rPr>
          <w:rFonts w:ascii="Times New Roman" w:hAnsi="Times New Roman" w:cs="Times New Roman"/>
          <w:sz w:val="28"/>
          <w:szCs w:val="28"/>
        </w:rPr>
        <w:t xml:space="preserve"> and </w:t>
      </w:r>
      <w:r w:rsidR="00055144">
        <w:rPr>
          <w:rFonts w:ascii="Times New Roman" w:hAnsi="Times New Roman" w:cs="Times New Roman"/>
          <w:sz w:val="28"/>
          <w:szCs w:val="28"/>
        </w:rPr>
        <w:t>amalgamation,</w:t>
      </w:r>
      <w:r>
        <w:rPr>
          <w:rFonts w:ascii="Times New Roman" w:hAnsi="Times New Roman" w:cs="Times New Roman"/>
          <w:sz w:val="28"/>
          <w:szCs w:val="28"/>
        </w:rPr>
        <w:t xml:space="preserve"> explain to them the difference between the two words with suitable examples.</w:t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  <w:t xml:space="preserve">  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69"/>
        <w:gridCol w:w="4129"/>
        <w:gridCol w:w="1086"/>
      </w:tblGrid>
      <w:tr w:rsidR="00FA7BAD" w:rsidRPr="0031536E" w14:paraId="3C4A5C81" w14:textId="77777777" w:rsidTr="00C568F5">
        <w:tc>
          <w:tcPr>
            <w:tcW w:w="4169" w:type="dxa"/>
            <w:shd w:val="clear" w:color="auto" w:fill="auto"/>
          </w:tcPr>
          <w:p w14:paraId="0DA7F9D9" w14:textId="77777777" w:rsidR="00FA7BAD" w:rsidRPr="0031536E" w:rsidRDefault="00FA7BAD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Major Topic</w:t>
            </w:r>
          </w:p>
          <w:p w14:paraId="0028A046" w14:textId="118E090E" w:rsidR="00FA7BAD" w:rsidRPr="0031536E" w:rsidRDefault="00FA7BAD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Restructuring businesses</w:t>
            </w:r>
          </w:p>
        </w:tc>
        <w:tc>
          <w:tcPr>
            <w:tcW w:w="4129" w:type="dxa"/>
            <w:shd w:val="clear" w:color="auto" w:fill="auto"/>
          </w:tcPr>
          <w:p w14:paraId="319957E0" w14:textId="77777777" w:rsidR="00FA7BAD" w:rsidRPr="0031536E" w:rsidRDefault="00FA7BAD" w:rsidP="00C568F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sz w:val="24"/>
                <w:szCs w:val="24"/>
              </w:rPr>
              <w:t>Blooms Designation</w:t>
            </w:r>
          </w:p>
          <w:p w14:paraId="62CCF9ED" w14:textId="77777777" w:rsidR="00FA7BAD" w:rsidRPr="0031536E" w:rsidRDefault="00FA7BAD" w:rsidP="00C568F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P</w:t>
            </w:r>
          </w:p>
        </w:tc>
        <w:tc>
          <w:tcPr>
            <w:tcW w:w="1086" w:type="dxa"/>
            <w:shd w:val="clear" w:color="auto" w:fill="auto"/>
          </w:tcPr>
          <w:p w14:paraId="6C9CE13F" w14:textId="77777777" w:rsidR="00FA7BAD" w:rsidRPr="0031536E" w:rsidRDefault="00FA7BAD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Score</w:t>
            </w:r>
          </w:p>
          <w:p w14:paraId="597A1A28" w14:textId="77777777" w:rsidR="00FA7BAD" w:rsidRPr="0031536E" w:rsidRDefault="00FA7BAD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6</w:t>
            </w:r>
          </w:p>
        </w:tc>
      </w:tr>
    </w:tbl>
    <w:p w14:paraId="0E8DA34F" w14:textId="77777777" w:rsidR="00FA7BAD" w:rsidRPr="00FA7BAD" w:rsidRDefault="00FA7BAD" w:rsidP="00FA7BAD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5E014B3B" w14:textId="769507FD" w:rsidR="005459FD" w:rsidRPr="00E83F19" w:rsidRDefault="005459FD" w:rsidP="005459FD">
      <w:pPr>
        <w:ind w:left="6480"/>
        <w:rPr>
          <w:rFonts w:ascii="Times New Roman" w:hAnsi="Times New Roman" w:cs="Times New Roman"/>
          <w:b/>
          <w:bCs/>
          <w:sz w:val="28"/>
          <w:szCs w:val="28"/>
        </w:rPr>
      </w:pPr>
      <w:r w:rsidRPr="00E83F19">
        <w:rPr>
          <w:rFonts w:ascii="Times New Roman" w:hAnsi="Times New Roman" w:cs="Times New Roman"/>
          <w:b/>
          <w:bCs/>
          <w:sz w:val="28"/>
          <w:szCs w:val="28"/>
        </w:rPr>
        <w:t xml:space="preserve">        </w:t>
      </w:r>
      <w:r w:rsidR="00D55C77" w:rsidRPr="00E83F19">
        <w:rPr>
          <w:rFonts w:ascii="Times New Roman" w:hAnsi="Times New Roman" w:cs="Times New Roman"/>
          <w:b/>
          <w:bCs/>
          <w:sz w:val="28"/>
          <w:szCs w:val="28"/>
        </w:rPr>
        <w:t>Total = [</w:t>
      </w:r>
      <w:r w:rsidR="00D55C77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6F38E4">
        <w:rPr>
          <w:rFonts w:ascii="Times New Roman" w:hAnsi="Times New Roman" w:cs="Times New Roman"/>
          <w:b/>
          <w:bCs/>
          <w:sz w:val="28"/>
          <w:szCs w:val="28"/>
        </w:rPr>
        <w:t>0</w:t>
      </w:r>
      <w:r w:rsidR="00D55C77" w:rsidRPr="00E83F19">
        <w:rPr>
          <w:rFonts w:ascii="Times New Roman" w:hAnsi="Times New Roman" w:cs="Times New Roman"/>
          <w:b/>
          <w:bCs/>
          <w:sz w:val="28"/>
          <w:szCs w:val="28"/>
        </w:rPr>
        <w:t xml:space="preserve"> Marks]</w:t>
      </w:r>
    </w:p>
    <w:p w14:paraId="2D28FAF5" w14:textId="46F3D615" w:rsidR="005459FD" w:rsidRPr="005459FD" w:rsidRDefault="005459FD" w:rsidP="005459F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459FD">
        <w:rPr>
          <w:rFonts w:ascii="Times New Roman" w:hAnsi="Times New Roman" w:cs="Times New Roman"/>
          <w:b/>
          <w:bCs/>
          <w:sz w:val="28"/>
          <w:szCs w:val="28"/>
        </w:rPr>
        <w:t>Question 4</w:t>
      </w:r>
    </w:p>
    <w:p w14:paraId="72AC8F19" w14:textId="3FFA103E" w:rsidR="005459FD" w:rsidRPr="00FA7BAD" w:rsidRDefault="00055144" w:rsidP="00FA7BA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FA7BAD">
        <w:rPr>
          <w:rFonts w:ascii="Times New Roman" w:hAnsi="Times New Roman" w:cs="Times New Roman"/>
          <w:sz w:val="28"/>
          <w:szCs w:val="28"/>
        </w:rPr>
        <w:t xml:space="preserve">AIT plans on citing a new campus in Tema, List and explain </w:t>
      </w:r>
      <w:r w:rsidR="005459FD" w:rsidRPr="00FA7BAD">
        <w:rPr>
          <w:rFonts w:ascii="Times New Roman" w:hAnsi="Times New Roman" w:cs="Times New Roman"/>
          <w:sz w:val="28"/>
          <w:szCs w:val="28"/>
        </w:rPr>
        <w:t xml:space="preserve">the Environmental factors that can affect an organization’s Strategy. </w:t>
      </w:r>
      <w:r w:rsidRPr="00FA7BAD">
        <w:rPr>
          <w:rFonts w:ascii="Times New Roman" w:hAnsi="Times New Roman" w:cs="Times New Roman"/>
          <w:sz w:val="28"/>
          <w:szCs w:val="28"/>
        </w:rPr>
        <w:t xml:space="preserve">                                  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69"/>
        <w:gridCol w:w="4129"/>
        <w:gridCol w:w="1086"/>
      </w:tblGrid>
      <w:tr w:rsidR="00FA7BAD" w:rsidRPr="0031536E" w14:paraId="5BF68F10" w14:textId="77777777" w:rsidTr="00C568F5">
        <w:tc>
          <w:tcPr>
            <w:tcW w:w="4169" w:type="dxa"/>
            <w:shd w:val="clear" w:color="auto" w:fill="auto"/>
          </w:tcPr>
          <w:p w14:paraId="16C28F71" w14:textId="77777777" w:rsidR="00FA7BAD" w:rsidRPr="0031536E" w:rsidRDefault="00FA7BAD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Major Topic</w:t>
            </w:r>
          </w:p>
          <w:p w14:paraId="4105A7E2" w14:textId="31C09DF7" w:rsidR="00FA7BAD" w:rsidRPr="0031536E" w:rsidRDefault="00FA7BAD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Business environment</w:t>
            </w:r>
          </w:p>
        </w:tc>
        <w:tc>
          <w:tcPr>
            <w:tcW w:w="4129" w:type="dxa"/>
            <w:shd w:val="clear" w:color="auto" w:fill="auto"/>
          </w:tcPr>
          <w:p w14:paraId="11066E08" w14:textId="77777777" w:rsidR="00FA7BAD" w:rsidRPr="0031536E" w:rsidRDefault="00FA7BAD" w:rsidP="00C568F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sz w:val="24"/>
                <w:szCs w:val="24"/>
              </w:rPr>
              <w:t>Blooms Designation</w:t>
            </w:r>
          </w:p>
          <w:p w14:paraId="3EB7F615" w14:textId="77777777" w:rsidR="00FA7BAD" w:rsidRPr="0031536E" w:rsidRDefault="00FA7BAD" w:rsidP="00C568F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P</w:t>
            </w:r>
          </w:p>
        </w:tc>
        <w:tc>
          <w:tcPr>
            <w:tcW w:w="1086" w:type="dxa"/>
            <w:shd w:val="clear" w:color="auto" w:fill="auto"/>
          </w:tcPr>
          <w:p w14:paraId="326860EA" w14:textId="77777777" w:rsidR="00FA7BAD" w:rsidRPr="0031536E" w:rsidRDefault="00FA7BAD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Score</w:t>
            </w:r>
          </w:p>
          <w:p w14:paraId="695AD050" w14:textId="465E0CD0" w:rsidR="00FA7BAD" w:rsidRPr="0031536E" w:rsidRDefault="00FA7BAD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7</w:t>
            </w:r>
          </w:p>
        </w:tc>
      </w:tr>
    </w:tbl>
    <w:p w14:paraId="653BBE22" w14:textId="77777777" w:rsidR="00FA7BAD" w:rsidRPr="00FA7BAD" w:rsidRDefault="00FA7BAD" w:rsidP="00FA7BAD">
      <w:pPr>
        <w:rPr>
          <w:rFonts w:ascii="Times New Roman" w:hAnsi="Times New Roman" w:cs="Times New Roman"/>
          <w:sz w:val="28"/>
          <w:szCs w:val="28"/>
        </w:rPr>
      </w:pPr>
    </w:p>
    <w:p w14:paraId="30C4FF55" w14:textId="4EE50F1F" w:rsidR="005459FD" w:rsidRPr="00FA7BAD" w:rsidRDefault="005459FD" w:rsidP="00FA7BA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FA7BAD">
        <w:rPr>
          <w:rFonts w:ascii="Times New Roman" w:hAnsi="Times New Roman" w:cs="Times New Roman"/>
          <w:sz w:val="28"/>
          <w:szCs w:val="28"/>
        </w:rPr>
        <w:t xml:space="preserve">How would you </w:t>
      </w:r>
      <w:r w:rsidR="00055144" w:rsidRPr="00FA7BAD">
        <w:rPr>
          <w:rFonts w:ascii="Times New Roman" w:hAnsi="Times New Roman" w:cs="Times New Roman"/>
          <w:sz w:val="28"/>
          <w:szCs w:val="28"/>
        </w:rPr>
        <w:t>analyse</w:t>
      </w:r>
      <w:r w:rsidRPr="00FA7BAD">
        <w:rPr>
          <w:rFonts w:ascii="Times New Roman" w:hAnsi="Times New Roman" w:cs="Times New Roman"/>
          <w:sz w:val="28"/>
          <w:szCs w:val="28"/>
        </w:rPr>
        <w:t xml:space="preserve"> Competitive Environment?</w:t>
      </w:r>
      <w:r w:rsidRPr="00FA7BA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D55C77" w:rsidRPr="00FA7BAD">
        <w:rPr>
          <w:rFonts w:ascii="Times New Roman" w:hAnsi="Times New Roman" w:cs="Times New Roman"/>
          <w:sz w:val="28"/>
          <w:szCs w:val="28"/>
        </w:rPr>
        <w:t>Provide your answers using a suitable example</w:t>
      </w:r>
      <w:r w:rsidRPr="00FA7BAD">
        <w:rPr>
          <w:rFonts w:ascii="Times New Roman" w:hAnsi="Times New Roman" w:cs="Times New Roman"/>
          <w:sz w:val="28"/>
          <w:szCs w:val="28"/>
        </w:rPr>
        <w:t xml:space="preserve"> </w:t>
      </w:r>
      <w:r w:rsidR="00055144" w:rsidRPr="00FA7BAD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69"/>
        <w:gridCol w:w="4129"/>
        <w:gridCol w:w="1086"/>
      </w:tblGrid>
      <w:tr w:rsidR="00FA7BAD" w:rsidRPr="0031536E" w14:paraId="040C7633" w14:textId="77777777" w:rsidTr="00C568F5">
        <w:tc>
          <w:tcPr>
            <w:tcW w:w="4169" w:type="dxa"/>
            <w:shd w:val="clear" w:color="auto" w:fill="auto"/>
          </w:tcPr>
          <w:p w14:paraId="6452D68D" w14:textId="77777777" w:rsidR="00FA7BAD" w:rsidRPr="0031536E" w:rsidRDefault="00FA7BAD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Major Topic</w:t>
            </w:r>
          </w:p>
          <w:p w14:paraId="58FDD263" w14:textId="77777777" w:rsidR="00FA7BAD" w:rsidRPr="0031536E" w:rsidRDefault="00FA7BAD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Global strategies</w:t>
            </w:r>
          </w:p>
        </w:tc>
        <w:tc>
          <w:tcPr>
            <w:tcW w:w="4129" w:type="dxa"/>
            <w:shd w:val="clear" w:color="auto" w:fill="auto"/>
          </w:tcPr>
          <w:p w14:paraId="1C7D00C6" w14:textId="77777777" w:rsidR="00FA7BAD" w:rsidRPr="0031536E" w:rsidRDefault="00FA7BAD" w:rsidP="00C568F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sz w:val="24"/>
                <w:szCs w:val="24"/>
              </w:rPr>
              <w:t>Blooms Designation</w:t>
            </w:r>
          </w:p>
          <w:p w14:paraId="0293797C" w14:textId="77777777" w:rsidR="00FA7BAD" w:rsidRPr="0031536E" w:rsidRDefault="00FA7BAD" w:rsidP="00C568F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P</w:t>
            </w:r>
          </w:p>
        </w:tc>
        <w:tc>
          <w:tcPr>
            <w:tcW w:w="1086" w:type="dxa"/>
            <w:shd w:val="clear" w:color="auto" w:fill="auto"/>
          </w:tcPr>
          <w:p w14:paraId="6EA83D72" w14:textId="77777777" w:rsidR="00FA7BAD" w:rsidRPr="0031536E" w:rsidRDefault="00FA7BAD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Score</w:t>
            </w:r>
          </w:p>
          <w:p w14:paraId="474A2F7C" w14:textId="235AF74F" w:rsidR="00FA7BAD" w:rsidRPr="0031536E" w:rsidRDefault="00FA7BAD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7</w:t>
            </w:r>
          </w:p>
        </w:tc>
      </w:tr>
    </w:tbl>
    <w:p w14:paraId="6C2BB886" w14:textId="77777777" w:rsidR="00FA7BAD" w:rsidRPr="00D55C77" w:rsidRDefault="00FA7BAD" w:rsidP="005459FD">
      <w:pPr>
        <w:rPr>
          <w:rFonts w:ascii="Times New Roman" w:hAnsi="Times New Roman" w:cs="Times New Roman"/>
          <w:sz w:val="28"/>
          <w:szCs w:val="28"/>
        </w:rPr>
      </w:pPr>
    </w:p>
    <w:p w14:paraId="5A8F99E1" w14:textId="3A0F49E5" w:rsidR="005459FD" w:rsidRPr="00FA7BAD" w:rsidRDefault="005459FD" w:rsidP="00FA7BA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FA7BAD">
        <w:rPr>
          <w:rFonts w:ascii="Times New Roman" w:hAnsi="Times New Roman" w:cs="Times New Roman"/>
          <w:sz w:val="28"/>
          <w:szCs w:val="28"/>
        </w:rPr>
        <w:t xml:space="preserve">The strategic management process encompasses three phases-strategy formulation, implementation, and evaluation and control. —Discuss.    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69"/>
        <w:gridCol w:w="4129"/>
        <w:gridCol w:w="1086"/>
      </w:tblGrid>
      <w:tr w:rsidR="00FA7BAD" w:rsidRPr="0031536E" w14:paraId="3ECAB2C7" w14:textId="77777777" w:rsidTr="00C568F5">
        <w:tc>
          <w:tcPr>
            <w:tcW w:w="4169" w:type="dxa"/>
            <w:shd w:val="clear" w:color="auto" w:fill="auto"/>
          </w:tcPr>
          <w:p w14:paraId="183436B3" w14:textId="77777777" w:rsidR="00FA7BAD" w:rsidRPr="0031536E" w:rsidRDefault="00FA7BAD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Major Topic</w:t>
            </w:r>
          </w:p>
          <w:p w14:paraId="26233EA8" w14:textId="37EBD830" w:rsidR="00FA7BAD" w:rsidRPr="0031536E" w:rsidRDefault="006F38E4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>Strategy development, implementation and monitoring</w:t>
            </w:r>
          </w:p>
        </w:tc>
        <w:tc>
          <w:tcPr>
            <w:tcW w:w="4129" w:type="dxa"/>
            <w:shd w:val="clear" w:color="auto" w:fill="auto"/>
          </w:tcPr>
          <w:p w14:paraId="31276D67" w14:textId="77777777" w:rsidR="00FA7BAD" w:rsidRPr="0031536E" w:rsidRDefault="00FA7BAD" w:rsidP="00C568F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sz w:val="24"/>
                <w:szCs w:val="24"/>
              </w:rPr>
              <w:t>Blooms Designation</w:t>
            </w:r>
          </w:p>
          <w:p w14:paraId="509CCF00" w14:textId="77777777" w:rsidR="00FA7BAD" w:rsidRPr="0031536E" w:rsidRDefault="00FA7BAD" w:rsidP="00C568F5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P</w:t>
            </w:r>
          </w:p>
        </w:tc>
        <w:tc>
          <w:tcPr>
            <w:tcW w:w="1086" w:type="dxa"/>
            <w:shd w:val="clear" w:color="auto" w:fill="auto"/>
          </w:tcPr>
          <w:p w14:paraId="2ABE10E3" w14:textId="77777777" w:rsidR="00FA7BAD" w:rsidRPr="0031536E" w:rsidRDefault="00FA7BAD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31536E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Score</w:t>
            </w:r>
          </w:p>
          <w:p w14:paraId="589A9ECB" w14:textId="77777777" w:rsidR="00FA7BAD" w:rsidRPr="0031536E" w:rsidRDefault="00FA7BAD" w:rsidP="00C568F5">
            <w:pPr>
              <w:tabs>
                <w:tab w:val="left" w:pos="6135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6</w:t>
            </w:r>
          </w:p>
        </w:tc>
      </w:tr>
    </w:tbl>
    <w:p w14:paraId="2C406A7C" w14:textId="77777777" w:rsidR="00FA7BAD" w:rsidRPr="00FA7BAD" w:rsidRDefault="00FA7BAD" w:rsidP="00FA7BAD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3562E920" w14:textId="734E5551" w:rsidR="005459FD" w:rsidRPr="005459FD" w:rsidRDefault="00D55C77" w:rsidP="00D55C77">
      <w:pPr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bookmarkStart w:id="4" w:name="_Hlk86832087"/>
      <w:r w:rsidRPr="00E83F19">
        <w:rPr>
          <w:rFonts w:ascii="Times New Roman" w:hAnsi="Times New Roman" w:cs="Times New Roman"/>
          <w:b/>
          <w:bCs/>
          <w:sz w:val="28"/>
          <w:szCs w:val="28"/>
        </w:rPr>
        <w:t>Total = [</w:t>
      </w:r>
      <w:r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6F38E4">
        <w:rPr>
          <w:rFonts w:ascii="Times New Roman" w:hAnsi="Times New Roman" w:cs="Times New Roman"/>
          <w:b/>
          <w:bCs/>
          <w:sz w:val="28"/>
          <w:szCs w:val="28"/>
        </w:rPr>
        <w:t xml:space="preserve">0 </w:t>
      </w:r>
      <w:r w:rsidRPr="00E83F19">
        <w:rPr>
          <w:rFonts w:ascii="Times New Roman" w:hAnsi="Times New Roman" w:cs="Times New Roman"/>
          <w:b/>
          <w:bCs/>
          <w:sz w:val="28"/>
          <w:szCs w:val="28"/>
        </w:rPr>
        <w:t>Marks]</w:t>
      </w:r>
    </w:p>
    <w:bookmarkEnd w:id="4"/>
    <w:p w14:paraId="6736153A" w14:textId="3FEFF5FB" w:rsidR="00B16F4F" w:rsidRDefault="00B16F4F" w:rsidP="00B16F4F">
      <w:pPr>
        <w:pStyle w:val="NoSpacing"/>
        <w:spacing w:line="360" w:lineRule="auto"/>
        <w:jc w:val="center"/>
        <w:rPr>
          <w:color w:val="000000" w:themeColor="text1"/>
        </w:rPr>
      </w:pPr>
    </w:p>
    <w:p w14:paraId="73BC87C1" w14:textId="77777777" w:rsidR="00055144" w:rsidRDefault="00055144" w:rsidP="00B16F4F">
      <w:pPr>
        <w:pStyle w:val="NoSpacing"/>
        <w:spacing w:line="360" w:lineRule="auto"/>
        <w:jc w:val="center"/>
        <w:rPr>
          <w:color w:val="000000" w:themeColor="text1"/>
        </w:rPr>
      </w:pPr>
    </w:p>
    <w:p w14:paraId="2FE6D15B" w14:textId="63AEC47A" w:rsidR="00E234CF" w:rsidRPr="00E83F19" w:rsidRDefault="00055144" w:rsidP="00055144">
      <w:pPr>
        <w:pStyle w:val="ListParagraph"/>
        <w:jc w:val="right"/>
        <w:rPr>
          <w:rFonts w:ascii="Times New Roman" w:hAnsi="Times New Roman" w:cs="Times New Roman"/>
          <w:sz w:val="28"/>
          <w:szCs w:val="28"/>
        </w:rPr>
      </w:pPr>
      <w:r w:rsidRPr="00055144">
        <w:rPr>
          <w:rFonts w:ascii="Times New Roman" w:hAnsi="Times New Roman" w:cs="Times New Roman"/>
          <w:b/>
          <w:bCs/>
          <w:sz w:val="28"/>
          <w:szCs w:val="28"/>
        </w:rPr>
        <w:t>]</w:t>
      </w:r>
    </w:p>
    <w:sectPr w:rsidR="00E234CF" w:rsidRPr="00E83F19" w:rsidSect="00C06CA8">
      <w:pgSz w:w="12240" w:h="15840"/>
      <w:pgMar w:top="1440" w:right="1440" w:bottom="1440" w:left="144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5002E"/>
    <w:multiLevelType w:val="hybridMultilevel"/>
    <w:tmpl w:val="8C46DE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007CB"/>
    <w:multiLevelType w:val="hybridMultilevel"/>
    <w:tmpl w:val="6BAE54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BB421B"/>
    <w:multiLevelType w:val="hybridMultilevel"/>
    <w:tmpl w:val="1DA6EB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426E2C"/>
    <w:multiLevelType w:val="hybridMultilevel"/>
    <w:tmpl w:val="013C9B2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5F4C0D"/>
    <w:multiLevelType w:val="hybridMultilevel"/>
    <w:tmpl w:val="74CC3A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7B74FD"/>
    <w:multiLevelType w:val="hybridMultilevel"/>
    <w:tmpl w:val="AB5C81A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CB96CBE"/>
    <w:multiLevelType w:val="hybridMultilevel"/>
    <w:tmpl w:val="F6B29940"/>
    <w:lvl w:ilvl="0" w:tplc="4A481C1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22206D7"/>
    <w:multiLevelType w:val="hybridMultilevel"/>
    <w:tmpl w:val="510C909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4D06E6"/>
    <w:multiLevelType w:val="hybridMultilevel"/>
    <w:tmpl w:val="C674D676"/>
    <w:lvl w:ilvl="0" w:tplc="F1F03F90">
      <w:start w:val="1"/>
      <w:numFmt w:val="lowerLetter"/>
      <w:lvlText w:val="(%1)"/>
      <w:lvlJc w:val="left"/>
      <w:pPr>
        <w:ind w:left="735" w:hanging="375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1F2259"/>
    <w:multiLevelType w:val="hybridMultilevel"/>
    <w:tmpl w:val="BD28485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6203175">
    <w:abstractNumId w:val="0"/>
  </w:num>
  <w:num w:numId="2" w16cid:durableId="1538543748">
    <w:abstractNumId w:val="4"/>
  </w:num>
  <w:num w:numId="3" w16cid:durableId="1453596688">
    <w:abstractNumId w:val="6"/>
  </w:num>
  <w:num w:numId="4" w16cid:durableId="497960109">
    <w:abstractNumId w:val="9"/>
  </w:num>
  <w:num w:numId="5" w16cid:durableId="735707552">
    <w:abstractNumId w:val="1"/>
  </w:num>
  <w:num w:numId="6" w16cid:durableId="1282764647">
    <w:abstractNumId w:val="2"/>
  </w:num>
  <w:num w:numId="7" w16cid:durableId="363290846">
    <w:abstractNumId w:val="5"/>
  </w:num>
  <w:num w:numId="8" w16cid:durableId="1875116647">
    <w:abstractNumId w:val="3"/>
  </w:num>
  <w:num w:numId="9" w16cid:durableId="246501996">
    <w:abstractNumId w:val="7"/>
  </w:num>
  <w:num w:numId="10" w16cid:durableId="175184610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NATSpkYmxhYG5ko6SsGpxcWZ+XkgBYa1AMiN/K4sAAAA"/>
  </w:docVars>
  <w:rsids>
    <w:rsidRoot w:val="00962A19"/>
    <w:rsid w:val="00055144"/>
    <w:rsid w:val="000D0F08"/>
    <w:rsid w:val="00193060"/>
    <w:rsid w:val="002871D9"/>
    <w:rsid w:val="00317E9A"/>
    <w:rsid w:val="003E14E9"/>
    <w:rsid w:val="004427F6"/>
    <w:rsid w:val="004E4F84"/>
    <w:rsid w:val="005459FD"/>
    <w:rsid w:val="006F38E4"/>
    <w:rsid w:val="00712CD2"/>
    <w:rsid w:val="00757274"/>
    <w:rsid w:val="0081505C"/>
    <w:rsid w:val="008B5D55"/>
    <w:rsid w:val="00962A19"/>
    <w:rsid w:val="009B049C"/>
    <w:rsid w:val="009D1333"/>
    <w:rsid w:val="00A3182D"/>
    <w:rsid w:val="00B16F4F"/>
    <w:rsid w:val="00B274A6"/>
    <w:rsid w:val="00BD0AD0"/>
    <w:rsid w:val="00C06CA8"/>
    <w:rsid w:val="00D55C77"/>
    <w:rsid w:val="00E234CF"/>
    <w:rsid w:val="00E67344"/>
    <w:rsid w:val="00E83F19"/>
    <w:rsid w:val="00FA7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1A9C6"/>
  <w15:chartTrackingRefBased/>
  <w15:docId w15:val="{2BD1BA0D-061B-4023-97EA-6BE70F423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A19"/>
    <w:pPr>
      <w:ind w:left="720"/>
      <w:contextualSpacing/>
    </w:pPr>
  </w:style>
  <w:style w:type="paragraph" w:styleId="NoSpacing">
    <w:name w:val="No Spacing"/>
    <w:qFormat/>
    <w:rsid w:val="00B16F4F"/>
    <w:pPr>
      <w:suppressAutoHyphens/>
      <w:autoSpaceDN w:val="0"/>
      <w:spacing w:after="0" w:line="240" w:lineRule="auto"/>
    </w:pPr>
    <w:rPr>
      <w:rFonts w:ascii="Calibri" w:eastAsia="Times New Roman" w:hAnsi="Calibri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370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09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Noble</cp:lastModifiedBy>
  <cp:revision>3</cp:revision>
  <dcterms:created xsi:type="dcterms:W3CDTF">2023-03-13T16:25:00Z</dcterms:created>
  <dcterms:modified xsi:type="dcterms:W3CDTF">2023-03-13T16:26:00Z</dcterms:modified>
</cp:coreProperties>
</file>